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5" w:name="Xc8ad8e834544151ff05aa2df900d2bdb2612c4d"/>
    <w:p>
      <w:pPr>
        <w:pStyle w:val="Heading1"/>
      </w:pPr>
      <w:r>
        <w:t xml:space="preserve">Cover Letter for Web Designer Position in France Marseille</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Marseille, France. As a dedicated and creative professional with a passion for crafting digital experiences that merge functionality with aesthetic appeal, I am eager to contribute my skills and expertise to your team. This opportunity resonates deeply with me, not only because of my professional background but also due to my profound admiration for the dynamic cultural and technological landscape of France Marseille.</w:t>
      </w:r>
    </w:p>
    <w:p>
      <w:pPr>
        <w:pStyle w:val="BodyText"/>
      </w:pPr>
      <w:r>
        <w:t xml:space="preserve">With over [X years] of experience in web design, I have cultivated a unique ability to translate complex ideas into visually compelling and user-centric digital solutions. My journey as a Web Designer has been driven by a commitment to innovation, attention to detail, and an unwavering focus on delivering exceptional user experiences. From conceptualizing responsive layouts to optimizing websites for performance and accessibility, I thrive in environments where creativity meets technical precision.</w:t>
      </w:r>
    </w:p>
    <w:bookmarkStart w:id="20" w:name="Xa0f53f3da363063fcc09d432ea610dca687c06d"/>
    <w:p>
      <w:pPr>
        <w:pStyle w:val="Heading2"/>
      </w:pPr>
      <w:r>
        <w:t xml:space="preserve">Why France Marseille? A Perfect Match for My Vision</w:t>
      </w:r>
    </w:p>
    <w:p>
      <w:pPr>
        <w:pStyle w:val="FirstParagraph"/>
      </w:pPr>
      <w:r>
        <w:t xml:space="preserve">Marseille, with its rich history, diverse population, and growing tech ecosystem, represents a city where tradition and modernity converge. As a Web Designer, I am particularly drawn to the opportunity to work in such a dynamic setting. The city’s emphasis on cultural diversity and its thriving startup scene have inspired me to explore how web design can bridge gaps between communities and foster inclusivity. In France Marseille, I see not just a workplace but a platform to create meaningful digital experiences that resonate with local audiences while adhering to global standards.</w:t>
      </w:r>
    </w:p>
    <w:p>
      <w:pPr>
        <w:pStyle w:val="BodyText"/>
      </w:pPr>
      <w:r>
        <w:t xml:space="preserve">My understanding of the French market is complemented by my fluency in both English and French, which allows me to collaborate effectively with teams and clients across linguistic and cultural boundaries. This skill is especially valuable in Marseille, where multilingual communication is often a key component of successful business operations. I am confident that my ability to navigate these nuances will enable me to contribute seamlessly to your projects.</w:t>
      </w:r>
    </w:p>
    <w:bookmarkEnd w:id="20"/>
    <w:bookmarkStart w:id="21" w:name="technical-expertise-and-creative-vision"/>
    <w:p>
      <w:pPr>
        <w:pStyle w:val="Heading2"/>
      </w:pPr>
      <w:r>
        <w:t xml:space="preserve">Technical Expertise and Creative Vision</w:t>
      </w:r>
    </w:p>
    <w:p>
      <w:pPr>
        <w:pStyle w:val="FirstParagraph"/>
      </w:pPr>
      <w:r>
        <w:t xml:space="preserve">As a Web Designer, I specialize in creating visually stunning and highly functional websites that align with the goals of both businesses and users. My expertise spans across various domains, including responsive design, UI/UX development, graphic design, and content strategy. I am proficient in tools such as Adobe XD, Figma, Sketch, and WordPress, which allow me to bring concepts to life efficiently while maintaining a focus on usability and performance.</w:t>
      </w:r>
    </w:p>
    <w:p>
      <w:pPr>
        <w:pStyle w:val="BodyText"/>
      </w:pPr>
      <w:r>
        <w:t xml:space="preserve">One of my core strengths lies in my ability to balance creativity with practicality. For instance, during my tenure at [Previous Company Name], I led the redesign of a client’s e-commerce platform, which resulted in a 35% increase in user engagement and a 20% boost in sales. This project required not only designing an intuitive interface but also understanding the nuances of consumer behavior to ensure the final product met both business objectives and user expectations. Such experiences have reinforced my belief that effective web design is as much about problem-solving as it is about aesthetics.</w:t>
      </w:r>
    </w:p>
    <w:bookmarkEnd w:id="21"/>
    <w:bookmarkStart w:id="22" w:name="X40382cb14bf029c2ca870d172ad3c01e67c7a59"/>
    <w:p>
      <w:pPr>
        <w:pStyle w:val="Heading2"/>
      </w:pPr>
      <w:r>
        <w:t xml:space="preserve">Understanding the Unique Needs of France Marseille</w:t>
      </w:r>
    </w:p>
    <w:p>
      <w:pPr>
        <w:pStyle w:val="FirstParagraph"/>
      </w:pPr>
      <w:r>
        <w:t xml:space="preserve">Working in France Marseille comes with its own set of challenges and opportunities, and I am particularly excited about the chance to tailor my skills to this specific context. The region’s emphasis on sustainability, cultural heritage, and community-driven initiatives has shaped my approach to design. For example, I have previously collaborated on projects that highlight local artistry and historical narratives through digital platforms, ensuring that the websites not only serve functional purposes but also celebrate the unique identity of the community they represent.</w:t>
      </w:r>
    </w:p>
    <w:p>
      <w:pPr>
        <w:pStyle w:val="BodyText"/>
      </w:pPr>
      <w:r>
        <w:t xml:space="preserve">Additionally, I am well-versed in the latest trends in web design, such as dark mode themes, micro-interactions, and accessibility standards. These elements are crucial for creating inclusive digital experiences that cater to a wide range of users. In France Marseille, where digital inclusivity is becoming increasingly important, I aim to leverage these practices to ensure that every website I design is not only beautiful but also equitable and user-friendly.</w:t>
      </w:r>
    </w:p>
    <w:bookmarkEnd w:id="22"/>
    <w:bookmarkStart w:id="23" w:name="X02244a7f6b720f3526035523be287e16a4e4313"/>
    <w:p>
      <w:pPr>
        <w:pStyle w:val="Heading2"/>
      </w:pPr>
      <w:r>
        <w:t xml:space="preserve">Collaborative Spirit and Cultural Adaptability</w:t>
      </w:r>
    </w:p>
    <w:p>
      <w:pPr>
        <w:pStyle w:val="FirstParagraph"/>
      </w:pPr>
      <w:r>
        <w:t xml:space="preserve">As a Web Designer, I understand that collaboration is at the heart of successful projects. My experience working with cross-functional teams—including developers, content creators, and project managers—has honed my ability to communicate ideas clearly and adapt to evolving requirements. In Marseille, where teamwork is often the cornerstone of innovation, I am eager to contribute my perspective while learning from the expertise of others.</w:t>
      </w:r>
    </w:p>
    <w:p>
      <w:pPr>
        <w:pStyle w:val="BodyText"/>
      </w:pPr>
      <w:r>
        <w:t xml:space="preserve">Moreover, my time spent in France has given me a deeper appreciation for the local culture and work environment. I have observed that professionals in Marseille value a strong sense of community and a commitment to quality. This aligns perfectly with my own values, and I am confident that I can thrive in such an environment while adding value to your organization.</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opportunity to join your team as a Web Designer in France Marseille. My technical skills, creative vision, and passion for designing digital experiences that make a difference position me as a strong candidate for this role. I am particularly drawn to the chance to contribute to projects that reflect the vibrant spirit of Marseille while adhering to international best practices.</w:t>
      </w:r>
    </w:p>
    <w:p>
      <w:pPr>
        <w:pStyle w:val="BodyText"/>
      </w:pPr>
      <w:r>
        <w:t xml:space="preserve">I would be honored to discuss how my background and aspirations align with your organization’s goals. Thank you for considering my application. I look forward to the possibility of contributing to your team and helping shape the digital future of France Marseill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France Marseille</dc:title>
  <dc:creator/>
  <dc:language>en</dc:language>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file>